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Jessica Williams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Results-driven Senior Salon Assistant with over 8 years of experience in high-end salons. Expertise in client relations, salon operations, and staff training. Committed to delivering top-quality service and fostering a positive salon environment to enhance overall customer satisfaction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Lead Salon Assistant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18 – Present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Elite Hair  Spa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Los Angeles, CA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rained and mentored new staff, improving team performance and client satisfaction scores by 40%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Implemented a client feedback system that increased positive reviews by 50%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Senior Salon Assistant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15 – May 2018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Luxury Salon Co.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Los Angeles, CA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Enhanced client experiences by providing personalized consultations and follow-up service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anaged inventory and supplier relationships, achieving a 20% reduction in product cost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Bachelor of Science: Cosmetology Management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14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California State University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Los Angeles, CA</w:t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certifications</w:t>
                </w:r>
              </w:t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dvanced Hair Design Certification – American Beauty Institute – 2015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345) 678-9012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jessica.williams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Los Angeles, CA 900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lient Relationship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dvanced Hair Car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taff Train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alon Operations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duct Knowledg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ales Strateg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blem Solv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ustomer Loyalty Program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Jessica Williams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345) 678-9012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Los Angeles, CA - 900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jessica.williams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